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F37F" w14:textId="77777777" w:rsidR="00F11DA7" w:rsidRPr="00C81D42" w:rsidRDefault="00DA7103" w:rsidP="00DA7103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A7103">
        <w:rPr>
          <w:rFonts w:ascii="Times New Roman" w:hAnsi="Times New Roman" w:cs="Times New Roman"/>
          <w:b/>
          <w:sz w:val="32"/>
          <w:szCs w:val="32"/>
          <w:lang w:val="en-US"/>
        </w:rPr>
        <w:t>ELEANORA VEGAN</w:t>
      </w:r>
    </w:p>
    <w:p w14:paraId="605F1D0F" w14:textId="77777777" w:rsidR="00126654" w:rsidRPr="0032534D" w:rsidRDefault="00DA7103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DA7103">
        <w:rPr>
          <w:rFonts w:ascii="Times New Roman" w:hAnsi="Times New Roman" w:cs="Times New Roman"/>
          <w:sz w:val="28"/>
          <w:szCs w:val="28"/>
          <w:lang w:val="en-US"/>
        </w:rPr>
        <w:t>MANUAL TESTER</w:t>
      </w:r>
    </w:p>
    <w:p w14:paraId="3BEAC50E" w14:textId="77777777"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14:paraId="01B4883F" w14:textId="2A9A9989" w:rsidR="007E499E" w:rsidRPr="007E499E" w:rsidRDefault="007E499E" w:rsidP="006A163B">
      <w:pPr>
        <w:jc w:val="center"/>
        <w:rPr>
          <w:rFonts w:ascii="Times New Roman" w:hAnsi="Times New Roman" w:cs="Times New Roman"/>
          <w:lang w:val="en-US"/>
        </w:rPr>
      </w:pPr>
      <w:proofErr w:type="gramStart"/>
      <w:r w:rsidRPr="007E499E">
        <w:rPr>
          <w:rFonts w:ascii="Times New Roman" w:hAnsi="Times New Roman" w:cs="Times New Roman"/>
          <w:b/>
          <w:lang w:val="en-US"/>
        </w:rPr>
        <w:t>C</w:t>
      </w:r>
      <w:r w:rsidR="006A163B">
        <w:rPr>
          <w:rFonts w:ascii="Times New Roman" w:hAnsi="Times New Roman" w:cs="Times New Roman"/>
          <w:b/>
          <w:lang w:val="en-US"/>
        </w:rPr>
        <w:t>ontact  Number</w:t>
      </w:r>
      <w:proofErr w:type="gramEnd"/>
      <w:r w:rsidR="006A163B">
        <w:rPr>
          <w:rFonts w:ascii="Times New Roman" w:hAnsi="Times New Roman" w:cs="Times New Roman"/>
          <w:b/>
          <w:lang w:val="en-US"/>
        </w:rPr>
        <w:t>:7097678874</w:t>
      </w:r>
    </w:p>
    <w:p w14:paraId="53F4EE54" w14:textId="3CF0650B" w:rsidR="007E499E" w:rsidRPr="007E499E" w:rsidRDefault="007E499E" w:rsidP="006A163B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6A163B">
        <w:rPr>
          <w:rFonts w:ascii="Times New Roman" w:hAnsi="Times New Roman" w:cs="Times New Roman"/>
          <w:lang w:val="en-US"/>
        </w:rPr>
        <w:t>munisaimechanical@gmail.com</w:t>
      </w:r>
    </w:p>
    <w:p w14:paraId="7667E717" w14:textId="77777777"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14:paraId="0B19656E" w14:textId="77777777"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14:paraId="6854DB0A" w14:textId="77777777" w:rsidR="004C45CB" w:rsidRPr="004C45CB" w:rsidRDefault="00DA7103" w:rsidP="00DA7103">
      <w:p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Highly-motivated Manual QA Tester with strong understanding of automation frameworks and test management tools. I am confident that my experience and expertise as a Manual Tester will be helpful for your company</w:t>
      </w:r>
    </w:p>
    <w:p w14:paraId="2EAFD113" w14:textId="77777777" w:rsidR="00CB39DE" w:rsidRPr="00CB39DE" w:rsidRDefault="00CB39DE" w:rsidP="00CB39DE">
      <w:pPr>
        <w:pStyle w:val="NoSpacing"/>
        <w:rPr>
          <w:rFonts w:ascii="Times New Roman" w:hAnsi="Times New Roman" w:cs="Times New Roman"/>
          <w:b/>
        </w:rPr>
      </w:pPr>
      <w:r w:rsidRPr="00CB39DE">
        <w:rPr>
          <w:rFonts w:ascii="Times New Roman" w:hAnsi="Times New Roman" w:cs="Times New Roman"/>
          <w:b/>
        </w:rPr>
        <w:t>EDUCATIONAL QUALIFICATIONS</w:t>
      </w:r>
    </w:p>
    <w:p w14:paraId="29F48C7D" w14:textId="77777777" w:rsidR="00CB39DE" w:rsidRPr="00714C1A" w:rsidRDefault="00CB39DE" w:rsidP="00CB39DE">
      <w:pPr>
        <w:pStyle w:val="NoSpacing"/>
        <w:rPr>
          <w:rFonts w:ascii="Times New Roman" w:hAnsi="Times New Roman" w:cs="Times New Roman"/>
          <w:b/>
          <w:sz w:val="26"/>
          <w:szCs w:val="26"/>
        </w:rPr>
      </w:pPr>
    </w:p>
    <w:p w14:paraId="25BE4EEF" w14:textId="77777777" w:rsidR="00CB39DE" w:rsidRDefault="00CB39DE" w:rsidP="00CB39DE">
      <w:pPr>
        <w:pStyle w:val="NoSpacing"/>
        <w:rPr>
          <w:rFonts w:ascii="Times New Roman" w:hAnsi="Times New Roman" w:cs="Times New Roman"/>
          <w:b/>
        </w:rPr>
      </w:pPr>
      <w:r w:rsidRPr="00457E6F">
        <w:rPr>
          <w:rFonts w:ascii="Times New Roman" w:hAnsi="Times New Roman" w:cs="Times New Roman"/>
          <w:b/>
        </w:rPr>
        <w:t>2013 – 2017</w:t>
      </w:r>
    </w:p>
    <w:p w14:paraId="10E6F128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  <w:b/>
        </w:rPr>
      </w:pPr>
    </w:p>
    <w:p w14:paraId="06BE4634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  <w:sz w:val="24"/>
        </w:rPr>
      </w:pPr>
      <w:r w:rsidRPr="00457E6F">
        <w:rPr>
          <w:rFonts w:ascii="Times New Roman" w:hAnsi="Times New Roman" w:cs="Times New Roman"/>
          <w:sz w:val="24"/>
        </w:rPr>
        <w:t>B. Tech in Mechanical Engineering.</w:t>
      </w:r>
    </w:p>
    <w:p w14:paraId="4C97F4FC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</w:rPr>
      </w:pPr>
      <w:r w:rsidRPr="00457E6F">
        <w:rPr>
          <w:rFonts w:ascii="Times New Roman" w:hAnsi="Times New Roman" w:cs="Times New Roman"/>
          <w:sz w:val="24"/>
        </w:rPr>
        <w:t>Sree Venkateswara College of Engineering. Nellore – Affiliated to JNTU, Ananthapur.</w:t>
      </w:r>
      <w:r w:rsidRPr="00457E6F">
        <w:rPr>
          <w:rFonts w:ascii="Times New Roman" w:hAnsi="Times New Roman" w:cs="Times New Roman"/>
          <w:sz w:val="24"/>
        </w:rPr>
        <w:br/>
        <w:t>72.99%</w:t>
      </w:r>
      <w:r>
        <w:rPr>
          <w:rFonts w:ascii="Times New Roman" w:hAnsi="Times New Roman" w:cs="Times New Roman"/>
          <w:sz w:val="24"/>
        </w:rPr>
        <w:t xml:space="preserve"> </w:t>
      </w:r>
      <w:r w:rsidRPr="00457E6F">
        <w:rPr>
          <w:rFonts w:ascii="Times New Roman" w:hAnsi="Times New Roman" w:cs="Times New Roman"/>
          <w:sz w:val="24"/>
        </w:rPr>
        <w:t>aggregate</w:t>
      </w:r>
      <w:r w:rsidRPr="00457E6F">
        <w:rPr>
          <w:rFonts w:ascii="Times New Roman" w:hAnsi="Times New Roman" w:cs="Times New Roman"/>
        </w:rPr>
        <w:t>.</w:t>
      </w:r>
    </w:p>
    <w:p w14:paraId="7C9E34F2" w14:textId="77777777" w:rsidR="00CB39DE" w:rsidRPr="00714C1A" w:rsidRDefault="00CB39DE" w:rsidP="00CB39DE">
      <w:pPr>
        <w:pStyle w:val="NoSpacing"/>
      </w:pPr>
    </w:p>
    <w:p w14:paraId="5C621A1A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1 – 2013</w:t>
      </w:r>
    </w:p>
    <w:p w14:paraId="3A9050C1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. Board of Intermediate Education AP.</w:t>
      </w:r>
      <w:r>
        <w:rPr>
          <w:rFonts w:ascii="Times New Roman" w:hAnsi="Times New Roman" w:cs="Times New Roman"/>
          <w:sz w:val="24"/>
          <w:szCs w:val="24"/>
        </w:rPr>
        <w:br/>
        <w:t>Sri Prathibha Jr. College, Sullurpeta. 83.8% aggregate.</w:t>
      </w:r>
    </w:p>
    <w:p w14:paraId="4D76D8E0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0 – 2011</w:t>
      </w:r>
    </w:p>
    <w:p w14:paraId="636ADE44" w14:textId="77777777" w:rsidR="00CB39DE" w:rsidRDefault="00CB39DE" w:rsidP="00CB39DE">
      <w:pPr>
        <w:spacing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C. Board of Secondary Education AP.</w:t>
      </w:r>
      <w:r>
        <w:rPr>
          <w:rFonts w:ascii="Times New Roman" w:hAnsi="Times New Roman" w:cs="Times New Roman"/>
          <w:sz w:val="24"/>
          <w:szCs w:val="24"/>
        </w:rPr>
        <w:br/>
        <w:t>Sandhya high School, Sullurpeta. 87.3% aggregate.</w:t>
      </w:r>
    </w:p>
    <w:p w14:paraId="681F2B80" w14:textId="523EB81B" w:rsidR="00DA7103" w:rsidRPr="00DA7103" w:rsidRDefault="008722CB" w:rsidP="006A163B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14:paraId="0ED4C7F0" w14:textId="1D40AABA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bookmarkStart w:id="0" w:name="_Hlk91180541"/>
      <w:r w:rsidRPr="00DA7103">
        <w:rPr>
          <w:rFonts w:ascii="Times New Roman" w:hAnsi="Times New Roman" w:cs="Times New Roman"/>
          <w:sz w:val="22"/>
          <w:szCs w:val="22"/>
          <w:lang w:val="en-US"/>
        </w:rPr>
        <w:t>JavaScript</w:t>
      </w:r>
    </w:p>
    <w:p w14:paraId="1406EE06" w14:textId="77777777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SDLC</w:t>
      </w:r>
    </w:p>
    <w:p w14:paraId="68E6199E" w14:textId="77777777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Automating the Process</w:t>
      </w:r>
    </w:p>
    <w:p w14:paraId="5E71C080" w14:textId="27DE2C19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The Modern Methodology (</w:t>
      </w:r>
      <w:r w:rsidR="006A163B">
        <w:rPr>
          <w:rFonts w:ascii="Times New Roman" w:hAnsi="Times New Roman" w:cs="Times New Roman"/>
          <w:sz w:val="22"/>
          <w:szCs w:val="22"/>
          <w:lang w:val="en-US"/>
        </w:rPr>
        <w:t xml:space="preserve">Water fall model, V-model </w:t>
      </w:r>
      <w:r w:rsidRPr="00DA7103">
        <w:rPr>
          <w:rFonts w:ascii="Times New Roman" w:hAnsi="Times New Roman" w:cs="Times New Roman"/>
          <w:sz w:val="22"/>
          <w:szCs w:val="22"/>
          <w:lang w:val="en-US"/>
        </w:rPr>
        <w:t>and Agile)</w:t>
      </w:r>
    </w:p>
    <w:p w14:paraId="4F0392EE" w14:textId="60FDE7F2" w:rsidR="00DA7103" w:rsidRPr="006A163B" w:rsidRDefault="00DA7103" w:rsidP="008B72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6A163B">
        <w:rPr>
          <w:rFonts w:ascii="Times New Roman" w:hAnsi="Times New Roman" w:cs="Times New Roman"/>
          <w:sz w:val="22"/>
          <w:szCs w:val="22"/>
          <w:lang w:val="en-US"/>
        </w:rPr>
        <w:t>Project Management</w:t>
      </w:r>
    </w:p>
    <w:bookmarkEnd w:id="0"/>
    <w:p w14:paraId="7E42C692" w14:textId="15DDCF31" w:rsidR="00DA7103" w:rsidRPr="00DA7103" w:rsidRDefault="00DA7103" w:rsidP="008B720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proofErr w:type="spellStart"/>
      <w:r w:rsidRPr="00DA7103">
        <w:rPr>
          <w:rFonts w:ascii="Times New Roman" w:hAnsi="Times New Roman" w:cs="Times New Roman"/>
          <w:lang w:val="en-US"/>
        </w:rPr>
        <w:t>stimated</w:t>
      </w:r>
      <w:proofErr w:type="spellEnd"/>
      <w:r w:rsidRPr="00DA7103">
        <w:rPr>
          <w:rFonts w:ascii="Times New Roman" w:hAnsi="Times New Roman" w:cs="Times New Roman"/>
          <w:lang w:val="en-US"/>
        </w:rPr>
        <w:t>, prioritized, planned and coordinated testing activities</w:t>
      </w:r>
    </w:p>
    <w:p w14:paraId="62C8D4DC" w14:textId="77777777" w:rsidR="00DA7103" w:rsidRPr="00DA7103" w:rsidRDefault="00DA7103" w:rsidP="008B720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Developed test scripts using Silk Performer Work Bench</w:t>
      </w:r>
    </w:p>
    <w:p w14:paraId="4D9AE5A5" w14:textId="5C607B35" w:rsidR="00DA7103" w:rsidRDefault="00DA7103" w:rsidP="00DA710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 xml:space="preserve">Gathered metrics concerning concurrent users/transactions, tested run time for test </w:t>
      </w:r>
      <w:proofErr w:type="spellStart"/>
      <w:r w:rsidRPr="00DA7103">
        <w:rPr>
          <w:rFonts w:ascii="Times New Roman" w:hAnsi="Times New Roman" w:cs="Times New Roman"/>
          <w:lang w:val="en-US"/>
        </w:rPr>
        <w:t>scenario</w:t>
      </w:r>
      <w:r w:rsidR="008B7203" w:rsidRPr="00DA7103">
        <w:rPr>
          <w:rFonts w:ascii="Times New Roman" w:hAnsi="Times New Roman" w:cs="Times New Roman"/>
          <w:lang w:val="en-US"/>
        </w:rPr>
        <w:t>S</w:t>
      </w:r>
      <w:proofErr w:type="spellEnd"/>
    </w:p>
    <w:p w14:paraId="496EF64B" w14:textId="2F5C6FCC" w:rsidR="00CB39DE" w:rsidRPr="008B7203" w:rsidRDefault="008B7203" w:rsidP="008B7203">
      <w:pPr>
        <w:ind w:left="36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ROLES AND RESPONSIBILITIES:</w:t>
      </w:r>
    </w:p>
    <w:p w14:paraId="601F2B65" w14:textId="77777777" w:rsidR="00DA7103" w:rsidRDefault="00DA7103" w:rsidP="008B720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bookmarkStart w:id="1" w:name="_Hlk91180883"/>
      <w:r w:rsidRPr="00DA7103">
        <w:rPr>
          <w:rFonts w:ascii="Times New Roman" w:hAnsi="Times New Roman" w:cs="Times New Roman"/>
          <w:lang w:val="en-US"/>
        </w:rPr>
        <w:t>Monitored debugging process results</w:t>
      </w:r>
    </w:p>
    <w:p w14:paraId="26D0A220" w14:textId="77777777" w:rsidR="00DA7103" w:rsidRDefault="00DA7103" w:rsidP="008B720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Created detailed, comprehensive and well</w:t>
      </w:r>
      <w:r w:rsidR="00BE2CF7">
        <w:rPr>
          <w:rFonts w:ascii="Times New Roman" w:hAnsi="Times New Roman" w:cs="Times New Roman"/>
          <w:lang w:val="en-US"/>
        </w:rPr>
        <w:t>-</w:t>
      </w:r>
      <w:r w:rsidRPr="00DA7103">
        <w:rPr>
          <w:rFonts w:ascii="Times New Roman" w:hAnsi="Times New Roman" w:cs="Times New Roman"/>
          <w:lang w:val="en-US"/>
        </w:rPr>
        <w:t>structured test plans and test cases</w:t>
      </w:r>
    </w:p>
    <w:p w14:paraId="2CE876B3" w14:textId="77777777" w:rsidR="00DA7103" w:rsidRDefault="00DA7103" w:rsidP="008B7203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 xml:space="preserve">Established and evolved formal QA processes, </w:t>
      </w:r>
      <w:r w:rsidR="00BE2CF7">
        <w:rPr>
          <w:rFonts w:ascii="Times New Roman" w:hAnsi="Times New Roman" w:cs="Times New Roman"/>
          <w:lang w:val="en-US"/>
        </w:rPr>
        <w:t xml:space="preserve">ensuring that the team is using </w:t>
      </w:r>
      <w:r w:rsidRPr="00DA7103">
        <w:rPr>
          <w:rFonts w:ascii="Times New Roman" w:hAnsi="Times New Roman" w:cs="Times New Roman"/>
          <w:lang w:val="en-US"/>
        </w:rPr>
        <w:t>industry</w:t>
      </w:r>
      <w:r w:rsidR="00BE2CF7">
        <w:rPr>
          <w:rFonts w:ascii="Times New Roman" w:hAnsi="Times New Roman" w:cs="Times New Roman"/>
          <w:lang w:val="en-US"/>
        </w:rPr>
        <w:t>-</w:t>
      </w:r>
      <w:r w:rsidRPr="00DA7103">
        <w:rPr>
          <w:rFonts w:ascii="Times New Roman" w:hAnsi="Times New Roman" w:cs="Times New Roman"/>
          <w:lang w:val="en-US"/>
        </w:rPr>
        <w:t>accepted best practices</w:t>
      </w:r>
    </w:p>
    <w:p w14:paraId="7B810933" w14:textId="0839A09B" w:rsidR="0032534D" w:rsidRDefault="00DA71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Conducted training and best practice sessions with QA Team</w:t>
      </w:r>
      <w:bookmarkEnd w:id="1"/>
    </w:p>
    <w:p w14:paraId="25D31654" w14:textId="795ECE83" w:rsidR="008B7203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Excellent in </w:t>
      </w:r>
      <w:proofErr w:type="spellStart"/>
      <w:proofErr w:type="gramStart"/>
      <w:r>
        <w:rPr>
          <w:rFonts w:ascii="Times New Roman" w:hAnsi="Times New Roman" w:cs="Times New Roman"/>
          <w:lang w:val="en-US"/>
        </w:rPr>
        <w:t>Funtional,Integration</w:t>
      </w:r>
      <w:proofErr w:type="spellEnd"/>
      <w:proofErr w:type="gramEnd"/>
      <w:r>
        <w:rPr>
          <w:rFonts w:ascii="Times New Roman" w:hAnsi="Times New Roman" w:cs="Times New Roman"/>
          <w:lang w:val="en-US"/>
        </w:rPr>
        <w:t xml:space="preserve"> and System testing</w:t>
      </w:r>
    </w:p>
    <w:p w14:paraId="4525691B" w14:textId="59AA034B" w:rsidR="008B7203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xcellent knowledge on Performance and UAT testing</w:t>
      </w:r>
    </w:p>
    <w:p w14:paraId="6A4D4A8E" w14:textId="2CDF1957" w:rsidR="008B7203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Good Exposure in </w:t>
      </w:r>
      <w:proofErr w:type="gramStart"/>
      <w:r>
        <w:rPr>
          <w:rFonts w:ascii="Times New Roman" w:hAnsi="Times New Roman" w:cs="Times New Roman"/>
          <w:lang w:val="en-US"/>
        </w:rPr>
        <w:t>SDLC(</w:t>
      </w:r>
      <w:proofErr w:type="gramEnd"/>
      <w:r>
        <w:rPr>
          <w:rFonts w:ascii="Times New Roman" w:hAnsi="Times New Roman" w:cs="Times New Roman"/>
          <w:lang w:val="en-US"/>
        </w:rPr>
        <w:t xml:space="preserve">Software </w:t>
      </w:r>
      <w:proofErr w:type="spellStart"/>
      <w:r>
        <w:rPr>
          <w:rFonts w:ascii="Times New Roman" w:hAnsi="Times New Roman" w:cs="Times New Roman"/>
          <w:lang w:val="en-US"/>
        </w:rPr>
        <w:t>Delvelopment</w:t>
      </w:r>
      <w:proofErr w:type="spellEnd"/>
      <w:r>
        <w:rPr>
          <w:rFonts w:ascii="Times New Roman" w:hAnsi="Times New Roman" w:cs="Times New Roman"/>
          <w:lang w:val="en-US"/>
        </w:rPr>
        <w:t xml:space="preserve"> Life Cycle)</w:t>
      </w:r>
    </w:p>
    <w:p w14:paraId="05DBDC0D" w14:textId="74E1A43A" w:rsidR="008B7203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trong in </w:t>
      </w:r>
      <w:proofErr w:type="gramStart"/>
      <w:r>
        <w:rPr>
          <w:rFonts w:ascii="Times New Roman" w:hAnsi="Times New Roman" w:cs="Times New Roman"/>
          <w:lang w:val="en-US"/>
        </w:rPr>
        <w:t>STLC(</w:t>
      </w:r>
      <w:proofErr w:type="gramEnd"/>
      <w:r>
        <w:rPr>
          <w:rFonts w:ascii="Times New Roman" w:hAnsi="Times New Roman" w:cs="Times New Roman"/>
          <w:lang w:val="en-US"/>
        </w:rPr>
        <w:t>Software Testing Life Cycle)</w:t>
      </w:r>
    </w:p>
    <w:p w14:paraId="0F663671" w14:textId="20F79944" w:rsidR="008B7203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trong in Test Case Design Techniques</w:t>
      </w:r>
    </w:p>
    <w:p w14:paraId="55BF84CB" w14:textId="77777777" w:rsidR="008B7203" w:rsidRPr="006A163B" w:rsidRDefault="008B72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</w:p>
    <w:sectPr w:rsidR="008B7203" w:rsidRPr="006A16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84E"/>
    <w:multiLevelType w:val="hybridMultilevel"/>
    <w:tmpl w:val="49FE04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1F9D"/>
    <w:multiLevelType w:val="hybridMultilevel"/>
    <w:tmpl w:val="E1B2E4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B65A2"/>
    <w:multiLevelType w:val="hybridMultilevel"/>
    <w:tmpl w:val="60EE25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B57B3"/>
    <w:multiLevelType w:val="hybridMultilevel"/>
    <w:tmpl w:val="5D10BB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1"/>
  </w:num>
  <w:num w:numId="4">
    <w:abstractNumId w:val="2"/>
  </w:num>
  <w:num w:numId="5">
    <w:abstractNumId w:val="7"/>
  </w:num>
  <w:num w:numId="6">
    <w:abstractNumId w:val="13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6"/>
  </w:num>
  <w:num w:numId="12">
    <w:abstractNumId w:val="4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O1NDOwMDGzMDBX0lEKTi0uzszPAykwNKwFAB8sh6ktAAAA"/>
  </w:docVars>
  <w:rsids>
    <w:rsidRoot w:val="00977C68"/>
    <w:rsid w:val="00123D39"/>
    <w:rsid w:val="00126654"/>
    <w:rsid w:val="0032534D"/>
    <w:rsid w:val="004C45CB"/>
    <w:rsid w:val="00564009"/>
    <w:rsid w:val="00661891"/>
    <w:rsid w:val="006A163B"/>
    <w:rsid w:val="007102E7"/>
    <w:rsid w:val="007E499E"/>
    <w:rsid w:val="00833955"/>
    <w:rsid w:val="008722CB"/>
    <w:rsid w:val="008871D5"/>
    <w:rsid w:val="008B7203"/>
    <w:rsid w:val="00904C01"/>
    <w:rsid w:val="00977C68"/>
    <w:rsid w:val="009B5E79"/>
    <w:rsid w:val="00AB5EB3"/>
    <w:rsid w:val="00B27FD2"/>
    <w:rsid w:val="00BE2CF7"/>
    <w:rsid w:val="00BF5EE5"/>
    <w:rsid w:val="00C81D42"/>
    <w:rsid w:val="00CB39DE"/>
    <w:rsid w:val="00CF2BF5"/>
    <w:rsid w:val="00DA2511"/>
    <w:rsid w:val="00DA7103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AC644"/>
  <w15:docId w15:val="{D7C6A1A0-1660-433D-AA53-1E345B0E4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654"/>
  </w:style>
  <w:style w:type="paragraph" w:styleId="Heading1">
    <w:name w:val="heading 1"/>
    <w:basedOn w:val="Normal"/>
    <w:next w:val="Normal"/>
    <w:link w:val="Heading1Char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6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26654"/>
    <w:rPr>
      <w:b/>
      <w:bCs/>
    </w:rPr>
  </w:style>
  <w:style w:type="character" w:styleId="Emphasis">
    <w:name w:val="Emphasis"/>
    <w:basedOn w:val="DefaultParagraphFont"/>
    <w:uiPriority w:val="20"/>
    <w:qFormat/>
    <w:rsid w:val="0012665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2665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2665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665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2665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665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2665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55</Words>
  <Characters>145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Chejerla Muni sai</cp:lastModifiedBy>
  <cp:revision>1</cp:revision>
  <dcterms:created xsi:type="dcterms:W3CDTF">2021-12-23T13:52:00Z</dcterms:created>
  <dcterms:modified xsi:type="dcterms:W3CDTF">2021-12-23T14:51:00Z</dcterms:modified>
</cp:coreProperties>
</file>